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uliia Yakymen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l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kymen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 Villa Vered, Villa Verde Drive, Буффало Гров,  Buffalo Grove, Іллінойс, Сполучені Штати Америки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kimenko198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001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